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градња соларних панела, инвертора и пратеће инсталације за производњу електричне енергије за сопствене потребе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породичне куће)</w:t>
            </w:r>
          </w:p>
        </w:tc>
      </w:tr>
      <w:tr w:rsidR="006005B5" w:rsidRPr="00EA479B" w14:paraId="0221BCA7" w14:textId="77777777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6005B5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69A3CC8F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1968FA73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воструки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6005B5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14:paraId="363F595B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14:paraId="7AEA618E" w14:textId="77777777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30B63E94" w14:textId="3C48767F"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14:paraId="2C05205B" w14:textId="6618B86D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7FE89C17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92292" w14:textId="77777777"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14:paraId="344040DD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 електронски регулисаних циркулационих пумпи</w:t>
            </w: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00521A6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 система грејања са уређајима за регулацију и мерење предат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 топлоте објекту (калориметри, делитељи топлоте, баланс вентили)</w:t>
            </w:r>
          </w:p>
        </w:tc>
      </w:tr>
      <w:tr w:rsidR="006005B5" w:rsidRPr="00EA479B" w14:paraId="6F125778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B926C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798AA53C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B27D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86C97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00E1BDB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F1DA78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57082F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14:paraId="02077E8D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3778E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73ACC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14:paraId="086421FA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8EA3E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326CC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4CF4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781A56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9716A8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30A6CE8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4B2D03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6453FEF1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00EF8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2C3F3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6AA566F2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850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9768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62DD41A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6B317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4D2F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1F3F0F9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EADC8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D9E4F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1509597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529D5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2A964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2DF6DC77" w14:textId="77777777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B8FE0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01F6E618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48D5B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5FCAE0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1DE5B9F7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DDCA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7A7BA1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45CB74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1BF07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578D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3204478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F1C57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F2CB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46CFBA0C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892A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E181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53A6C5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129F7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F8FDD39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BCB2" w14:textId="358EE5AC"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14:paraId="6020A612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005B5" w:rsidRPr="00EA479B" w14:paraId="1DDF2F34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26C7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357E1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67C7B19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2296EA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44B40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790E8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F4B170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480FBF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14:paraId="7E443DDB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805B9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708251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14:paraId="77FCC183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05F1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218BC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14:paraId="301E4A17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8A57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0AF3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14:paraId="3D782BEE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D12EC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BB4E9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14:paraId="2F114F5A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3A28C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AE934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14:paraId="439A43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1DF2E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C8580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14:paraId="7092251B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AD60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A3397FA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67718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14:paraId="03CA1D00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5A3DD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444A5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1FD5FEE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C73F2B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F6157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F1E931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FC105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CE15D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61B10F" w14:textId="77777777" w:rsidR="006C349C" w:rsidRDefault="006C349C" w:rsidP="00CB7E8C">
      <w:pPr>
        <w:spacing w:after="0" w:line="240" w:lineRule="auto"/>
      </w:pPr>
      <w:r>
        <w:separator/>
      </w:r>
    </w:p>
  </w:endnote>
  <w:endnote w:type="continuationSeparator" w:id="0">
    <w:p w14:paraId="75A50B73" w14:textId="77777777" w:rsidR="006C349C" w:rsidRDefault="006C349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22C1CE" w14:textId="77777777" w:rsidR="006C349C" w:rsidRDefault="006C349C" w:rsidP="00CB7E8C">
      <w:pPr>
        <w:spacing w:after="0" w:line="240" w:lineRule="auto"/>
      </w:pPr>
      <w:r>
        <w:separator/>
      </w:r>
    </w:p>
  </w:footnote>
  <w:footnote w:type="continuationSeparator" w:id="0">
    <w:p w14:paraId="09F327FD" w14:textId="77777777" w:rsidR="006C349C" w:rsidRDefault="006C349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9724C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C349C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37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41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713D6-039B-468B-8E7B-64C82869C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Korisnik</cp:lastModifiedBy>
  <cp:revision>2</cp:revision>
  <cp:lastPrinted>2021-08-06T05:54:00Z</cp:lastPrinted>
  <dcterms:created xsi:type="dcterms:W3CDTF">2022-12-07T10:04:00Z</dcterms:created>
  <dcterms:modified xsi:type="dcterms:W3CDTF">2022-12-07T10:04:00Z</dcterms:modified>
</cp:coreProperties>
</file>